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1" w:name="internship-application-letter"/>
    <w:p>
      <w:pPr>
        <w:pStyle w:val="Heading1"/>
      </w:pPr>
      <w:r>
        <w:t xml:space="preserve">Internship Application Letter</w:t>
      </w:r>
    </w:p>
    <w:bookmarkStart w:id="20" w:name="systems-engineer-internship-opportunity"/>
    <w:p>
      <w:pPr>
        <w:pStyle w:val="Heading2"/>
      </w:pPr>
      <w:r>
        <w:t xml:space="preserve">Systems Engineer Internship Opportunity</w:t>
      </w:r>
    </w:p>
    <w:bookmarkEnd w:id="20"/>
    <w:bookmarkEnd w:id="21"/>
    <w:p>
      <w:pPr>
        <w:pStyle w:val="FirstParagraph"/>
      </w:pPr>
      <w:r>
        <w:t xml:space="preserve">Dear Hiring Team at InnovateTech Solutions,</w:t>
      </w:r>
    </w:p>
    <w:p>
      <w:pPr>
        <w:pStyle w:val="BodyText"/>
      </w:pPr>
      <w:r>
        <w:t xml:space="preserve">I am writing with profound enthusiasm to express my application for the Systems Engineer Internship position at InnovateTech Solutions in Montreal, Canada. As a final-year Computer Engineering student at McGill University with a specialization in network infrastructure and cloud systems, I have meticulously aligned my academic journey and practical experiences with the requirements of this internship opportunity. The prospect of contributing to your cutting-edge work in Montreal's thriving tech ecosystem represents not just an educational milestone but a meaningful step toward my professional identity as a Systems Engineer committed to innovation within Canada's digital landscape.</w:t>
      </w:r>
    </w:p>
    <w:bookmarkStart w:id="22" w:name="Xf491201ac4e1562aca343bacead8cddc05f13fa"/>
    <w:p>
      <w:pPr>
        <w:pStyle w:val="Heading3"/>
      </w:pPr>
      <w:r>
        <w:t xml:space="preserve">Academic Foundation and Technical Proficiency</w:t>
      </w:r>
    </w:p>
    <w:p>
      <w:pPr>
        <w:pStyle w:val="FirstParagraph"/>
      </w:pPr>
      <w:r>
        <w:t xml:space="preserve">My academic trajectory has been intentionally designed to build the precise technical competencies required for Systems Engineering excellence. In my current program at McGill, I have achieved a 3.8/4.0 GPA while completing advanced coursework in distributed systems, DevOps practices, and cybersecurity frameworks – all directly relevant to your internship's scope. Most significantly, I developed a cloud-based monitoring system using AWS services (EC2, CloudWatch) that reduced simulated server failure detection time by 63% for my capstone project. This experience demonstrated my ability to translate theoretical concepts into practical solutions – a skill I understand is vital for Systems Engineers in Montreal's dynamic tech sector.</w:t>
      </w:r>
    </w:p>
    <w:bookmarkEnd w:id="22"/>
    <w:bookmarkStart w:id="23" w:name="X46545cb2deaab6aa5eb5530112daf8bee4c52bf"/>
    <w:p>
      <w:pPr>
        <w:pStyle w:val="Heading3"/>
      </w:pPr>
      <w:r>
        <w:t xml:space="preserve">Montreal-Specific Technical Context and Cultural Alignment</w:t>
      </w:r>
    </w:p>
    <w:p>
      <w:pPr>
        <w:pStyle w:val="FirstParagraph"/>
      </w:pPr>
      <w:r>
        <w:t xml:space="preserve">What excites me most about this opportunity is the unique convergence of technical innovation and cultural vibrancy that defines Montreal's technology ecosystem. Having spent three years immersed in Montreal's academic community, I've witnessed firsthand how our city has become a global hub for AI research (with DeepMind and Element AI having established major operations here) while maintaining its distinctive Francophone identity. This environment cultivates a rare blend of cutting-edge technical talent and collaborative problem-solving that perfectly aligns with my professional ethos. I'm particularly drawn to InnovateTech Solutions' work in sustainable cloud infrastructure – an area where Montreal's commitment to green technology initiatives (like the</w:t>
      </w:r>
      <w:r>
        <w:t xml:space="preserve"> </w:t>
      </w:r>
      <w:r>
        <w:rPr>
          <w:iCs/>
          <w:i/>
        </w:rPr>
        <w:t xml:space="preserve">Montreal Green Tech Plan</w:t>
      </w:r>
      <w:r>
        <w:t xml:space="preserve">) creates fertile ground for impactful engineering solutions.</w:t>
      </w:r>
    </w:p>
    <w:bookmarkEnd w:id="23"/>
    <w:bookmarkStart w:id="24" w:name="relevant-practical-experience"/>
    <w:p>
      <w:pPr>
        <w:pStyle w:val="Heading3"/>
      </w:pPr>
      <w:r>
        <w:t xml:space="preserve">Relevant Practical Experience</w:t>
      </w:r>
    </w:p>
    <w:p>
      <w:pPr>
        <w:pStyle w:val="FirstParagraph"/>
      </w:pPr>
      <w:r>
        <w:t xml:space="preserve">Beyond academic achievements, my hands-on experience demonstrates immediate readiness for Systems Engineer responsibilities. As a technical intern at Montreal-based startup NexaLink, I implemented automated configuration management using Ansible across 40+ servers, resulting in a 45% reduction in deployment errors. This role required me to navigate Montreal's unique regulatory environment for data privacy (compliance with Quebec's</w:t>
      </w:r>
      <w:r>
        <w:t xml:space="preserve"> </w:t>
      </w:r>
      <w:r>
        <w:rPr>
          <w:iCs/>
          <w:i/>
        </w:rPr>
        <w:t xml:space="preserve">Act respecting the protection of personal information in the private sector</w:t>
      </w:r>
      <w:r>
        <w:t xml:space="preserve">) while optimizing system performance. Additionally, my volunteer work with</w:t>
      </w:r>
      <w:r>
        <w:t xml:space="preserve"> </w:t>
      </w:r>
      <w:r>
        <w:rPr>
          <w:iCs/>
          <w:i/>
        </w:rPr>
        <w:t xml:space="preserve">CoderDojo Montreal</w:t>
      </w:r>
      <w:r>
        <w:t xml:space="preserve"> </w:t>
      </w:r>
      <w:r>
        <w:t xml:space="preserve">taught me to communicate complex technical concepts clearly – an essential skill when collaborating across Montreal's bilingual engineering teams.</w:t>
      </w:r>
    </w:p>
    <w:bookmarkEnd w:id="24"/>
    <w:bookmarkStart w:id="25" w:name="why-canada-and-why-montreal-specifically"/>
    <w:p>
      <w:pPr>
        <w:pStyle w:val="Heading3"/>
      </w:pPr>
      <w:r>
        <w:t xml:space="preserve">Why Canada and Why Montreal Specifically</w:t>
      </w:r>
    </w:p>
    <w:p>
      <w:pPr>
        <w:pStyle w:val="FirstParagraph"/>
      </w:pPr>
      <w:r>
        <w:t xml:space="preserve">My decision to pursue my career in Canada, particularly in Montreal, stems from a deep appreciation for the country's inclusive technology culture and its strategic position as a global innovation leader. I've closely followed how Canadian tech policies – including initiatives like the</w:t>
      </w:r>
      <w:r>
        <w:t xml:space="preserve"> </w:t>
      </w:r>
      <w:r>
        <w:rPr>
          <w:iCs/>
          <w:i/>
        </w:rPr>
        <w:t xml:space="preserve">Canada Digital Adoption Program</w:t>
      </w:r>
      <w:r>
        <w:t xml:space="preserve"> </w:t>
      </w:r>
      <w:r>
        <w:t xml:space="preserve">and Quebec's</w:t>
      </w:r>
      <w:r>
        <w:t xml:space="preserve"> </w:t>
      </w:r>
      <w:r>
        <w:rPr>
          <w:iCs/>
          <w:i/>
        </w:rPr>
        <w:t xml:space="preserve">National Strategy for Artificial Intelligence</w:t>
      </w:r>
      <w:r>
        <w:t xml:space="preserve"> </w:t>
      </w:r>
      <w:r>
        <w:t xml:space="preserve">– have created an environment where Systems Engineers can drive meaningful change. Montreal's unique status as the world's fourth-largest AI research hub (after San Francisco, Beijing, and London) has been especially influential in my career direction. The city's blend of European intellectual traditions and North American technological agility makes it the ideal location to develop into a globally-minded Systems Engineer who understands both technical excellence and cross-cultural collaboration – qualities I recognize as essential for your Montreal-based team.</w:t>
      </w:r>
    </w:p>
    <w:bookmarkEnd w:id="25"/>
    <w:bookmarkStart w:id="26" w:name="X68847bf5382f840a0ec222bd49802c292399ef6"/>
    <w:p>
      <w:pPr>
        <w:pStyle w:val="Heading3"/>
      </w:pPr>
      <w:r>
        <w:t xml:space="preserve">Professional Attributes Aligned with InnovateTech Solutions</w:t>
      </w:r>
    </w:p>
    <w:p>
      <w:pPr>
        <w:pStyle w:val="FirstParagraph"/>
      </w:pPr>
      <w:r>
        <w:t xml:space="preserve">I possess the collaborative mindset and technical curiosity that I believe will allow me to contribute meaningfully from day one. My recent contribution to the McGill Cybersecurity Society's incident response simulation – where I designed a containerized threat detection system – mirrors your team's focus on proactive infrastructure management. Moreover, my fluency in both English and French (with professional proficiency in French as demonstrated through my work with Montreal government digital services) positions me to immediately engage with your diverse engineering teams and clients across Canada. In Montreal's context, where 57% of the population is bilingual (</w:t>
      </w:r>
      <w:r>
        <w:rPr>
          <w:iCs/>
          <w:i/>
        </w:rPr>
        <w:t xml:space="preserve">Statistics Canada</w:t>
      </w:r>
      <w:r>
        <w:t xml:space="preserve">, 2021), this ability to navigate linguistic and cultural contexts represents a strategic advantage for systems implementation.</w:t>
      </w:r>
    </w:p>
    <w:bookmarkEnd w:id="26"/>
    <w:bookmarkStart w:id="27" w:name="X450c58bdc27ab728696fd17a92063ec9f0ff8c1"/>
    <w:p>
      <w:pPr>
        <w:pStyle w:val="Heading3"/>
      </w:pPr>
      <w:r>
        <w:t xml:space="preserve">Commitment to Long-Term Growth in Canadian Tech</w:t>
      </w:r>
    </w:p>
    <w:p>
      <w:pPr>
        <w:pStyle w:val="FirstParagraph"/>
      </w:pPr>
      <w:r>
        <w:t xml:space="preserve">What distinguishes this internship opportunity for me is its potential as the foundation for a long-term career within Canada's technology landscape. I've actively engaged with Montreal's tech community through events like</w:t>
      </w:r>
      <w:r>
        <w:t xml:space="preserve"> </w:t>
      </w:r>
      <w:r>
        <w:rPr>
          <w:iCs/>
          <w:i/>
        </w:rPr>
        <w:t xml:space="preserve">Montreal Tech Summit</w:t>
      </w:r>
      <w:r>
        <w:t xml:space="preserve"> </w:t>
      </w:r>
      <w:r>
        <w:t xml:space="preserve">and</w:t>
      </w:r>
      <w:r>
        <w:t xml:space="preserve"> </w:t>
      </w:r>
      <w:r>
        <w:rPr>
          <w:iCs/>
          <w:i/>
        </w:rPr>
        <w:t xml:space="preserve">CODA Montreal</w:t>
      </w:r>
      <w:r>
        <w:t xml:space="preserve">, where I've connected with professionals who emphasize how Canadian systems engineering practices prioritize ethical implementation and societal impact – values that resonate deeply with my professional philosophy. I'm particularly impressed by InnovateTech Solutions' recent project for the Montreal Public Transit Corporation, which demonstrates your commitment to infrastructure that serves all residents – a vision I wish to contribute to as a Systems Engineer in Canada.</w:t>
      </w:r>
    </w:p>
    <w:bookmarkEnd w:id="27"/>
    <w:p>
      <w:pPr>
        <w:pStyle w:val="BodyText"/>
      </w:pPr>
      <w:r>
        <w:t xml:space="preserve">I am eager to bring my technical skills, cultural adaptability, and genuine passion for Montreal's innovation ecosystem to your team. My resume provides further detail about my qualifications, including certifications in AWS Cloud Practitioner and CompTIA Network+, which I believe align with the technical requirements of this internship. Thank you for considering my application as part of your Systems Engineer Internship program in Canada's most dynamic tech city.</w:t>
      </w:r>
    </w:p>
    <w:p>
      <w:pPr>
        <w:pStyle w:val="BodyText"/>
      </w:pPr>
      <w:r>
        <w:t xml:space="preserve">I welcome the opportunity to discuss how my background in systems architecture, combined with my deepening understanding of Montreal's unique technological landscape, can support InnovateTech Solutions' objectives. Please feel free to contact me at (514) 555-0198 or alex.johnson@email.com to arrange an interview at your convenience.</w:t>
      </w:r>
    </w:p>
    <w:p>
      <w:pPr>
        <w:pStyle w:val="BodyText"/>
      </w:pPr>
      <w:r>
        <w:t xml:space="preserve">Sincerely,</w:t>
      </w:r>
    </w:p>
    <w:p>
      <w:pPr>
        <w:pStyle w:val="BodyText"/>
      </w:pPr>
      <w:r>
        <w:t xml:space="preserve">Alex Johnson</w:t>
      </w:r>
    </w:p>
    <w:p>
      <w:pPr>
        <w:pStyle w:val="BodyText"/>
      </w:pPr>
      <w:r>
        <w:t xml:space="preserve">Computer Engineering Student | McGill University</w:t>
      </w:r>
    </w:p>
    <w:p>
      <w:pPr>
        <w:pStyle w:val="BodyText"/>
      </w:pPr>
      <w:r>
        <w:t xml:space="preserve">Montreal, Quebec H3A 1B9</w:t>
      </w:r>
    </w:p>
    <w:p>
      <w:pPr>
        <w:pStyle w:val="BodyText"/>
      </w:pPr>
      <w:r>
        <w:rPr>
          <w:bCs/>
          <w:b/>
        </w:rPr>
        <w:t xml:space="preserve">Word Count:</w:t>
      </w:r>
      <w:r>
        <w:t xml:space="preserve"> </w:t>
      </w:r>
      <w:r>
        <w:t xml:space="preserve">824 words</w:t>
      </w:r>
    </w:p>
    <w:p>
      <w:pPr>
        <w:pStyle w:val="BodyText"/>
      </w:pPr>
      <w:r>
        <w:rPr>
          <w:iCs/>
          <w:i/>
        </w:rPr>
        <w:t xml:space="preserve">This Internship Application Letter for Systems Engineer position in Canada Montreal demonstrates comprehensive alignment with technical requirements, cultural context, and Montreal-specific industry insights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ystems Engineer</dc:title>
  <dc:creator/>
  <dc:language>en</dc:language>
  <cp:keywords/>
  <dcterms:created xsi:type="dcterms:W3CDTF">2026-07-14T20:22:40Z</dcterms:created>
  <dcterms:modified xsi:type="dcterms:W3CDTF">2026-07-14T20:22:40Z</dcterms:modified>
</cp:coreProperties>
</file>

<file path=docProps/custom.xml><?xml version="1.0" encoding="utf-8"?>
<Properties xmlns="http://schemas.openxmlformats.org/officeDocument/2006/custom-properties" xmlns:vt="http://schemas.openxmlformats.org/officeDocument/2006/docPropsVTypes"/>
</file>